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Xe2593039dc34d2026e866a87c42cf9d5ee6eed3"/>
    <w:p>
      <w:pPr>
        <w:pStyle w:val="Heading1"/>
      </w:pPr>
      <w:r>
        <w:t xml:space="preserve">Cover Letter for Police Officer Position in Australia Sydney</w:t>
      </w:r>
    </w:p>
    <w:p>
      <w:pPr>
        <w:pStyle w:val="FirstParagraph"/>
      </w:pPr>
      <w:r>
        <w:t xml:space="preserve">John Doe</w:t>
      </w:r>
      <w:r>
        <w:br/>
      </w:r>
      <w:r>
        <w:t xml:space="preserve">123 George Street, Sydney NSW 2000</w:t>
      </w:r>
      <w:r>
        <w:br/>
      </w:r>
      <w:r>
        <w:t xml:space="preserve">Email: john.doe@example.com | Phone: +61 400 123 456</w:t>
      </w:r>
    </w:p>
    <w:bookmarkEnd w:id="20"/>
    <w:p>
      <w:pPr>
        <w:pStyle w:val="BodyText"/>
      </w:pPr>
      <w:r>
        <w:t xml:space="preserve">Date: [Insert Date]</w:t>
      </w:r>
    </w:p>
    <w:p>
      <w:pPr>
        <w:pStyle w:val="BodyText"/>
      </w:pPr>
      <w:r>
        <w:t xml:space="preserve">Recruitment Team</w:t>
      </w:r>
      <w:r>
        <w:br/>
      </w:r>
      <w:r>
        <w:t xml:space="preserve">NSW Police Force</w:t>
      </w:r>
      <w:r>
        <w:br/>
      </w:r>
      <w:r>
        <w:t xml:space="preserve">P.O. Box 1234</w:t>
      </w:r>
      <w:r>
        <w:br/>
      </w:r>
      <w:r>
        <w:t xml:space="preserve">Sydney NSW 2001</w:t>
      </w:r>
    </w:p>
    <w:bookmarkStart w:id="26" w:name="dear-hiring-manager"/>
    <w:p>
      <w:pPr>
        <w:pStyle w:val="Heading2"/>
      </w:pPr>
      <w:r>
        <w:t xml:space="preserve">Dear Hiring Manager,</w:t>
      </w:r>
    </w:p>
    <w:p>
      <w:pPr>
        <w:pStyle w:val="FirstParagraph"/>
      </w:pPr>
      <w:r>
        <w:t xml:space="preserve">I am writing to express my sincere interest in the Police Officer position with the New South Wales (NSW) Police Force in Australia Sydney. As a dedicated and motivated individual with a strong commitment to public service, I am eager to contribute my skills, experience, and passion for law enforcement to safeguard the vibrant communities of Sydney. This opportunity aligns perfectly with my career goals and values, and I am confident that my background in community engagement, crisis management, and physical fitness makes me an ideal candidate for this role.</w:t>
      </w:r>
    </w:p>
    <w:bookmarkStart w:id="21" w:name="why-australia-sydney"/>
    <w:p>
      <w:pPr>
        <w:pStyle w:val="Heading3"/>
      </w:pPr>
      <w:r>
        <w:t xml:space="preserve">Why Australia Sydney?</w:t>
      </w:r>
    </w:p>
    <w:p>
      <w:pPr>
        <w:pStyle w:val="FirstParagraph"/>
      </w:pPr>
      <w:r>
        <w:t xml:space="preserve">Australia Sydney is a dynamic city known for its cultural diversity, economic significance, and unique challenges. As a Police Officer in this region, I understand the critical role of maintaining public safety while fostering trust between law enforcement and the community. Sydney’s bustling urban environment, coupled with its sprawling suburbs and coastal areas, requires officers who are adaptable, culturally aware, and capable of addressing a wide range of issues—from traffic management to crime prevention. My decision to pursue this position is rooted in my desire to serve in a city that values innovation, inclusivity, and resilience.</w:t>
      </w:r>
    </w:p>
    <w:bookmarkEnd w:id="21"/>
    <w:bookmarkStart w:id="22" w:name="professional-background-and-skills"/>
    <w:p>
      <w:pPr>
        <w:pStyle w:val="Heading3"/>
      </w:pPr>
      <w:r>
        <w:t xml:space="preserve">Professional Background and Skills</w:t>
      </w:r>
    </w:p>
    <w:p>
      <w:pPr>
        <w:pStyle w:val="FirstParagraph"/>
      </w:pPr>
      <w:r>
        <w:t xml:space="preserve">Over the past five years, I have worked as a Community Safety Officer with the City of Sydney Council, where I developed a deep understanding of local challenges and collaborated with residents to address concerns such as public order issues, environmental safety, and youth engagement. This experience honed my ability to communicate effectively with diverse groups and resolve conflicts in high-pressure situations. Additionally, my certification as a First Aid Responder and training in de-escalation techniques have equipped me to handle emergencies with composure and professionalism.</w:t>
      </w:r>
    </w:p>
    <w:p>
      <w:pPr>
        <w:pStyle w:val="BodyText"/>
      </w:pPr>
      <w:r>
        <w:t xml:space="preserve">My academic background in Criminal Justice, coupled with a Certificate IV in Police Operations, has provided me with a solid foundation in legal procedures, investigative practices, and ethical decision-making. I am also proficient in using modern policing tools such as digital reporting systems and community policing software. These skills enable me to contribute immediately to the NSW Police Force’s mission of maintaining order and protecting the public.</w:t>
      </w:r>
    </w:p>
    <w:bookmarkEnd w:id="22"/>
    <w:bookmarkStart w:id="23" w:name="commitment-to-public-service"/>
    <w:p>
      <w:pPr>
        <w:pStyle w:val="Heading3"/>
      </w:pPr>
      <w:r>
        <w:t xml:space="preserve">Commitment to Public Service</w:t>
      </w:r>
    </w:p>
    <w:p>
      <w:pPr>
        <w:pStyle w:val="FirstParagraph"/>
      </w:pPr>
      <w:r>
        <w:t xml:space="preserve">The role of a Police Officer in Australia Sydney is not just a job—it is a calling. I am deeply committed to upholding the values of integrity, accountability, and service that define the NSW Police Force. In my previous roles, I have consistently demonstrated a proactive approach to problem-solving and an unwavering dedication to community well-being. For instance, during a local initiative aimed at reducing youth crime, I organized workshops on conflict resolution and partnered with schools to foster positive relationships between students and law enforcement. This experience reinforced my belief that policing is most effective when it is rooted in trust and collaboration.</w:t>
      </w:r>
    </w:p>
    <w:p>
      <w:pPr>
        <w:pStyle w:val="BodyText"/>
      </w:pPr>
      <w:r>
        <w:t xml:space="preserve">Moreover, I understand the importance of cultural sensitivity in Sydney’s multicultural environment. As a Police Officer, I will strive to engage with residents from all walks of life, ensuring that every individual feels valued and protected. My fluency in English and basic proficiency in Mandarin further enable me to connect with Sydney’s diverse population and address their needs effectively.</w:t>
      </w:r>
    </w:p>
    <w:bookmarkEnd w:id="23"/>
    <w:bookmarkStart w:id="24" w:name="why-the-nsw-police-force"/>
    <w:p>
      <w:pPr>
        <w:pStyle w:val="Heading3"/>
      </w:pPr>
      <w:r>
        <w:t xml:space="preserve">Why the NSW Police Force?</w:t>
      </w:r>
    </w:p>
    <w:p>
      <w:pPr>
        <w:pStyle w:val="FirstParagraph"/>
      </w:pPr>
      <w:r>
        <w:t xml:space="preserve">The NSW Police Force is renowned for its commitment to excellence, innovation, and community engagement—values that resonate deeply with my professional ethos. I am particularly inspired by the force’s focus on community-led policing and its efforts to leverage technology for crime prevention. I am eager to contribute to these initiatives and support the department’s goal of creating safer neighborhoods across Sydney.</w:t>
      </w:r>
    </w:p>
    <w:p>
      <w:pPr>
        <w:pStyle w:val="BodyText"/>
      </w:pPr>
      <w:r>
        <w:t xml:space="preserve">Additionally, the opportunity to work in a city as vibrant as Sydney is incredibly appealing. The city’s blend of historical landmarks, modern infrastructure, and natural beauty creates a unique backdrop for law enforcement. I am excited about the prospect of patrolling iconic areas such as the Harbour Bridge, Bondi Beach, and the Central Business District while ensuring the safety of residents and visitors alike.</w:t>
      </w:r>
    </w:p>
    <w:bookmarkEnd w:id="24"/>
    <w:bookmarkStart w:id="25" w:name="conclusion"/>
    <w:p>
      <w:pPr>
        <w:pStyle w:val="Heading3"/>
      </w:pPr>
      <w:r>
        <w:t xml:space="preserve">Conclusion</w:t>
      </w:r>
    </w:p>
    <w:p>
      <w:pPr>
        <w:pStyle w:val="FirstParagraph"/>
      </w:pPr>
      <w:r>
        <w:t xml:space="preserve">In conclusion, I am enthusiastic about the opportunity to join the NSW Police Force in Australia Sydney as a Police Officer. My combination of education, hands-on experience, and dedication to public service makes me well-suited for this role. I am confident that my skills and passion will enable me to make meaningful contributions to the safety and prosperity of Sydney’s communities.</w:t>
      </w:r>
    </w:p>
    <w:p>
      <w:pPr>
        <w:pStyle w:val="BodyText"/>
      </w:pPr>
      <w:r>
        <w:t xml:space="preserve">Thank you for considering my application. I would welcome the chance to discuss how my background and aspirations align with the goals of the NSW Police Force. Please feel free to contact me at +61 400 123 456 or john.doe@example.com at your earliest convenience.</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Australia Sydney</dc:title>
  <dc:creator/>
  <dc:language>en</dc:language>
  <cp:keywords/>
  <dcterms:created xsi:type="dcterms:W3CDTF">2026-07-23T20:31:49Z</dcterms:created>
  <dcterms:modified xsi:type="dcterms:W3CDTF">2026-07-23T20:31:49Z</dcterms:modified>
</cp:coreProperties>
</file>

<file path=docProps/custom.xml><?xml version="1.0" encoding="utf-8"?>
<Properties xmlns="http://schemas.openxmlformats.org/officeDocument/2006/custom-properties" xmlns:vt="http://schemas.openxmlformats.org/officeDocument/2006/docPropsVTypes"/>
</file>